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31101</w:t>
      </w:r>
      <w:r>
        <w:t xml:space="preserve"> </w:t>
      </w:r>
      <w:r>
        <w:t xml:space="preserve">คณิตศาสตร์</w:t>
      </w:r>
      <w:r>
        <w:t xml:space="preserve"> </w:t>
      </w:r>
      <w:r>
        <w:t xml:space="preserve">1</w:t>
      </w:r>
      <w:r>
        <w:t xml:space="preserve"> </w:t>
      </w:r>
      <w:r>
        <w:t xml:space="preserve">ม.4/1</w:t>
      </w:r>
      <w:r>
        <w:t xml:space="preserve"> </w:t>
      </w:r>
      <w:r>
        <w:t xml:space="preserve">(เช้า)</w:t>
      </w:r>
      <w:r>
        <w:t xml:space="preserve"> </w:t>
      </w:r>
      <w:r>
        <w:t xml:space="preserve">020767</w:t>
      </w:r>
    </w:p>
    <w:p>
      <w:pPr>
        <w:pStyle w:val="Date"/>
      </w:pPr>
      <w:r>
        <w:t xml:space="preserve">วันพุธที่</w:t>
      </w:r>
      <w:r>
        <w:t xml:space="preserve"> </w:t>
      </w:r>
      <w:r>
        <w:t xml:space="preserve">10</w:t>
      </w:r>
      <w:r>
        <w:t xml:space="preserve"> </w:t>
      </w:r>
      <w:r>
        <w:t xml:space="preserve">กรกฎ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สวัสดีพี่ล่ามนะคะ ได้ยินไหมคะ ไม่ได้ยินเสียงเหรอคะ ฮัลโหล นั่งลงลูก นั่งลง ได้ยินไหมคะ โอเคค่ะ ได้แล้วนะคะ วันนี้ ลูก ๆ คะ อากาศเป็นอย่างไรบ้างคะ หน้าตาสดชื่นกันเลย ร้อน มีฝนนะคะ ฝนตกหนักมาหลายวันแล้ว เมื่อวันเสาร์-วันอาทิตย์ วันอาทิตย์ใช่ไหม ต้นไม้ ต้นไม้ตรงหน้า ตรงหน้าถนนน่ะ หล่นลงมานะคะ อันนี้เรา ลูก ลูกระวังเวลาลูกเดินหรือจะเดินไปไหนนี่ย ตอนช่วงฝนตกอย่าเดินออกไปจากอาคารนะคะ มันอันตรายนะ ฮัลโหล ได้ยินไหมคะ ได้ยินเสียงไหมคะ ฮัลโหล ได้ยินไหมคะ รอแป๊บหนึ่งนะคะ เดี๋ยวเช็กไมค์อีกรอบหนึ่งก่อนค่ะ ค่ะ เหมือนล่ามจะไม่ได้ยินเสียงไมค์ค่ะ ใช่ไหม เขาบอกได้ยินแล้วใช่ไหมคะ ได้ยินหรือยังคะ โอเคค่ะ โอเคค่ะ ได้ยินแล้วค่ะ ชัดแล้วค่ะ ขอบคุณค่ะ ลูก ๆ เรียบร้อยแล้วนะคะ โอเค เรียบร้อยแล้ว ทีนี้ดูทางหน้าจอและเสียงดูพี่ล่ามนะคะ วันนี้เราจะมาเรียนเรื่องเซตนะคะ ครั้งที่แล้ว สัปดาห์ที่แล้ว ที่เราเรียนไปยังจำได้ไหมคะ ความหมายของเซตคืออะไร จำได้ไหม ครั้งที่แล้วครูให้ดูภาพอะไร ครูให้ดูภาพอะไรลูก ครูให้ดู PowerPoint นะภาพอะไรคะ สัปดาห์ที่แล้ว ดูรูปโลก รูปโลก กับของโลกใช่ไหมคะ มีอะไรบ้าง อยู่ในโลกนั้นเจออะไรบ้างคะ ชื่ออะไรบ้าง เจอสิ่งมีชีวิตกับสิ่งไม่มีชีวิตใช่ไหมคะ ใช่ไหม ในภาพ ใช่ มีภูเขา มีต้นไม้ใช่ไหมคะ มีบ้าน มีนก มีไก่ แล้วเราก็แบ่งสิ่งต่าง ๆ เหล่านั้นออกเป็นกลุ่ม ๆ ด้วยกันนะคะ ออกเป็นกลุ่มเสร็จแล้ว มันก็เลยเป็นระเบียบมากขึ้นนะคะ ความหมายของเซต ก็คือการจัดสิ่งต่าง ๆ ออกเป็นกลุ่ม ๆ ๆนะคะ มีแต่สามารถระบุได้ ว่ามีอะไรอยู่ในนั้นนะคะ แล้วก็ไม่มีอะไรที่อยู่ในกลุ่ม จะต้องดูว่าอันไหนที่สมบัติเหมือนกัน มีลักษณะเหมือนเหมือนกันนะคะ แล้วครูก็ให้ลูกทำแบบฝึกนะคะ ทำงานกลุ่ม ก็คือเลือกนะคะ เลือกลักษณะวิสัยของพรรณไม้ใช่ไหมคะ ต้นไม้ 20 ชนิด ในสัปดาห์ที่แล้ว ที่ครูให้ลูกได้ทำ อันไหนเป็นไม้ต้น อันไหนเป็นไม้พุ่ม แล้วลูกก็ทำเสร็จแล้วนะคะ วันนี้เราจะมาเรียนหัวข้อ การเขียนสัญลักษณ์เกี่ยวกับเซต และสมาชิกของเซตนะคะ เซตนี่ เขาจะเขียนอย่างไร มันมีความหมายเรารู้แล้ว ว่ามันเป็นหมวดเป็นหมู่เป็น อะไรนะคะ สัญลักษณ์ของเขา เวลานี้ อันนี้จำให้ได้นะคะ ความหมายของเซตหมายถึงกลุ่มของสิ่งต่าง ๆ ที่มีคุณสมบัติชัดเจน เมื่อพูดถึงก็สามารถบอกได้ทันที ว่าสิ่งใดอยู่ในกลุ่มและสิ่งใดอยู่นะคะ อย่างเช่น ในห้องเรียนนักเรียน ม.4/1 หมายถึงเด็ก ๆ ใช่ไหมคะ ทั้ง 7 คนเลย แต่ครูปิ๊ก นี้ รวมด้วยไหม ครูนี่ รวมด้วยไหมครับ ไม่รวมครูบปิ๊กเป็นนักเรียนไหมเป็นนักเรียนเห็นรูปครูปิ๊ก ไม่ได้เป็นนักเรียน เพราะฉะนั้นเราอยู่นะมันสามารถบอกได้ ว่าอันไหนที่อยู่ข้างในกลุ่ม อันไหนที่อยู่นอกกลุ่ม เรารู้ได้ชัดเจน ดูได้จากไหน ดูได้จากคุณสมบัตินะคะ ที่เขาบ่งบอกว่าเป็นกลุ่มของอะไรบ้าง นะ ทีนี้วิธีการเมื่อกี้ครูบอกว่ากลุ่มของนักเรียนม 4/1 แต่นี่ บนโต๊ะนี่ ลูกบนโต๊ะนี่ ประกอบไปด้วยสิ่งต่าง ๆ นะคะ ที่วางอยู่บนโต๊ะ มันสามารถแบ่งออกเป็นกลุ่มได้ มันสามารถแบ่งออกเป็นกลุ่มได้อยู่กี่กลุ่มเอ่ย กลุ่มของผลไม้ เห็นไหมคะ มันมีอะไรบ้าง มีแตงโม มีแอปเปิล มีส้มนะคะ มีกล้วย สตรอว์เบอร์รี แล้วก็มีแครอท มะเขือ มะเขือม่วงนะคะ แล้วก็กะหล่ำปลี นี่ ของทุกอย่างมันสามารถแบ่งออกเป็นกลุ่ม ๆ ยังออกเป็นกลุ่มได้อยู่ 2 กลุ่มด้วยกันใช่ไหม บนโต๊ะใช่ไหมคะ แบ่งได้เท่าไร แบ่งได้เป็นกี่กลุ่มลูก แบ่งได้ 2 กลุ่มนะคะ แบ่งได้ 2 กลุ่ม ของบนโต๊ะพอแบ่งได้ 2 กลุ่ม เราจะเรียกชื่อว่านักเรียนเป็นกลุ่มของผลไม้บนโต๊ะ มันยาวไป ชื่อมันยาว เขาไม่นิยมเขียนนะคะ ใช่ เวลาแบ่งออกแล้วได้ 2 กลุ่มนะคะ นี่ของที่วางอยู่บนโต๊ะ แบ่งได้ 2 กลุ่ม คือก ลุ่มของผลไม้ กลุ่มของผักนะคะ แต่ถ้าเราจะเรียกกลุ่มของผลไม้บนโต๊ะ ชื่อมันยาวไป เขาก็เลยนิยมนะคะ เวลาเราตั้งชื่อของเซต เราจะใช้ตัวอักษรภาษาอังกฤษตัวพิมพ์ใหญ่นะลูก ตัวพิมพ์ใหญ่ ก็คือ A A ตัวนี้คือ A นะคะ เวลาเราตั้ง เราต้องรู้ความหมาย ว่าให้ A นี่แทนชื่อของอะไร ชื่อของอะไร เห็นไหม เขากำหนดตรงนี้นะคะ A กลุ่มของผลไม้ รู้เลย ถ้าเมื่อไรเราขึ้นมา ว่ากลุ่มของ A นะ เซตกลุ่ม A หมายถึง กลุ่มของนี่ ดูเลย ผลไม้ ผลไม้ เพราะฉะนั้น ตั้งแต่A นะคะ ส่งของผลไม้เวลาให้ เราเข้าใจทันที โจทย์เขาจะกำหนดมาให้ตั้งแต่ตอนแรกเลย ตอนเริ่มเลยนะคะ เขาจะบอกว่ากลุ่มของอะไร หมายถึงอะไรนะคะ ทีนี้กลุ่มแล้ว วัดเป็นสัญลักษณ์อะไร ของผลไม้ คือ Aนะคะ 2 วิธีพันธุ์เราจะต้องเลือกเอาเองนะคะ ผลไม้ที่อันไหนล่ะคะ อันไหนล่ะ คือผลไม้ เราจะต้องเลือกมาใส่กล่องนี้ลูก เขาก็เลยหยิบเอาผลไม้นั้นมาใส่ในกล่องนะคะ หยิบมาใส่เลย อันไหนที่ไม่ใช่ผลไม้ เอามาไหม เอามาไหม เอามาไหมคะ ปังปอนด์ ไม่ใช่ผลไม้ เอามาไหม ไม่เอามา ถูกต้อง แล้วก็ไม่ต้องเอามา เขาบอกว่ากล่องนี้ มันเป็นกล่องของผลไม้นะคะ แยกชัดเจน เวลาเราแยกได้แล้วนะคะ อันนี้ คือสัญลักษณ์ สัญลักษณ์ลักษณะคล้ายตัว E ใช่ตัว E ภาษาอังกฤษตัวใหญ่ ๆ นะคะ ตัวใหญ่เลยนะคะ อันนี้ คือ สัญลักษณ์ของคำว่า</w:t>
      </w:r>
      <w:r>
        <w:t xml:space="preserve"> </w:t>
      </w:r>
      <w:r>
        <w:t xml:space="preserve">“</w:t>
      </w:r>
      <w:r>
        <w:t xml:space="preserve">เป็นสมาชิก</w:t>
      </w:r>
      <w:r>
        <w:t xml:space="preserve">”</w:t>
      </w:r>
      <w:r>
        <w:t xml:space="preserve"> </w:t>
      </w:r>
      <w:r>
        <w:t xml:space="preserve">สมาชิกสะกดอย่างไรลูก นี่ สะกดอย่างนี้นะ สมาชิกนะคะ เรียบร้อย สัญลักษณ์ ถ้าจะเขียนสัญลักษณ์ สมาชิก ก็คือตัว E นะคะ ภาษาอังกฤษอย่างนี้ เขียนให้ถูก จำให้ได้ อันนี้ คือ คำว่าสมาชิกนะคะ มันมาจากคำว่า</w:t>
      </w:r>
      <w:r>
        <w:t xml:space="preserve"> </w:t>
      </w:r>
      <w:r>
        <w:t xml:space="preserve">“</w:t>
      </w:r>
      <w:r>
        <w:t xml:space="preserve">Element</w:t>
      </w:r>
      <w:r>
        <w:t xml:space="preserve">”</w:t>
      </w:r>
      <w:r>
        <w:t xml:space="preserve"> </w:t>
      </w:r>
      <w:r>
        <w:t xml:space="preserve">นี่คือคำเต็มของเขา เอาตัวอักษรตัวหน้าตัว E นะคะ มาใช้เป็นสัญลักษณ์แทนไหม ลักษณะคล้าย ๆ กันเลยนะคะ เวลาเราเขียนแทนนะคะ เวลาเราพบโจทย์ เขาจะถามส่วนมากเขาก็จะถามว่าอะไรบ้าง ที่เป็นสมาชิกของเซต A นะคะ เขาก็จะใช้สัญลักษณ์ตัว E นี่แหละ E นี่แหละค่ะ เป็นวิธีเขียนเขาจะเอาสมาชิกที่อยู่ในนี้ มาเขียนเอาชื่อมาก่อน หรือเอาภาพต่าง ๆ มาก่อน แล้วก็ตามด้วยสัญลักษณ์นะคะ ตามด้วยสัญลักษณ์ แล้วก็ชื่อของเซตนั้น อย่างเช่น ตัวนี้มีอะไรบ้าง แตงโม แตงโม เขาก็จะเขียนคำว่า</w:t>
      </w:r>
      <w:r>
        <w:t xml:space="preserve"> </w:t>
      </w:r>
      <w:r>
        <w:t xml:space="preserve">“</w:t>
      </w:r>
      <w:r>
        <w:t xml:space="preserve">แตงโม</w:t>
      </w:r>
      <w:r>
        <w:t xml:space="preserve">”</w:t>
      </w:r>
      <w:r>
        <w:t xml:space="preserve"> </w:t>
      </w:r>
      <w:r>
        <w:t xml:space="preserve">แล้วก็ใส่สัญลักษณ์สมาชิกนะคะ เวลาเราอ่าน เราจะอ่านว่า แตงโมเป็นสมาชิกของเซต A เข้าใจนะ เข้าใจไหม บปังปอนด์เข้าใจไหม เวลาหูดีนะคะ เวลาเขาอ่าน เวลาเขาเขียนสัญลักษณ์ เขาจะเขียนแบบนี้ แตงโมเป็นสมาชิก เป็นสมาชิก เราจะเขียนคำศัพท์ยาวอย่างนี้มา ประโยคยาว ๆ อย่างนี้ก็ได้ แต่ทางคณิตศาสตร์เขาจะใช้สัญลักษณ์แทนลูก ก็เห็นสัญลักษณ์ เข้าใจหมดเลย อ๋อ แตงโมนี่ มันเป็นสมาชิกของเซต A ทำไมล่ะ เพราะมันอยู่ในกล่อง A มันอยู่ในกลุ่ม A นั่นเองนะคะ มีอะไรอีกในกล่องนี้ มีอะไรกิ๊บ มีกล้วย ใช่ มีกล้วย อย่างนั้นเขาก็เลยบอกว่ากล้วยนะคะ เป็นสมาชิกของเซต A เขียนเหมือนกันเลย เขียนเหมือนกันทั้งหมดเลย ส้ม ถูกต้อง ส้ม ก็เป็นสมาชิกของเซต A แอปเปิล แอปเปิล ใครชอบทานแอปเปิลยกมือ ยกคนแรกเลยนะกิ๊บ นี่ ชอบไหมลูก อันนี้มีประโยชน์นะคะ แล้วก็อร่อยด้วยนะคะ แอปเปิล ก็เป็นสมาชิกของเซต A อันนี้อะไรสุดท้าย ชอบเหรอปังปอนด์ ชอบ พีก็ชอบ ทุกคนใครชอบบ้างยกมือ ใครชอบสตรอว์เบอร์รีบ้างยกมือ 1 2 อชอบไหมชอบก็ชอบนะ อันนี้ ใช่ไหม วิธีการเปลี่ยน เข้าใจ เข้าใจหรือยัง วิธีการเขียนง่ายมาก ให้เราไปดูนะคะ อะไรที่อยู่ในกลุ่มนั้น ที่เราตั้งเอาไว้ แล้วตามด้วยสัญลักษณ์สมาชิกนะคะ ตามด้วยชื่อของเซต โอเคนะ ทีนี้มาดู เซต A เมื่อกี้เซต A ของผลไม้ลูก ทีนี้ เซต B ค่ะ เซต B เขาบอกกำหนดชื่อ B แทนกลุ่มของผัก B แทนกลุ่มของผักนะคะ ทีนี้เราก็เลยต้องเปลี่ยนนะคะ ผักมีอะไรบ้าง มะเขือ มะเขือ มะเขือนี่ มะเขือนะคะ เป็นสมาชิกของเซตอะไร เปลี่ยนแล้วนะ ไม่ใช่ A แล้วนะลูก เปลี่ยนเป็น B แล้ว เปลี่ยนเป็น B ใช่ เพราะอะไร เขากำหนดให้ตั้งแต่แรกแล้ว เขาบอกว่านี่คือกลุ่มของผัก เพราะฉะนั้น ข้างหลังชื่อของเซต จะต้องเป็น B นั่นเอง เข้าใจนะ โอเคไหม เหมือนกัน กะหล่ำปลี กะหล่ำปลีนะคะ ก็เป็นสมาชิกของเซต B เหมือนกัน แครอท เป็นไหม เป็นไหมกิ๊บ อะไรอีก อะไร กระต่ายใช่ไหม กระต่ายชอบกินใช่ไหม ใครชอบกิน จะเป็นกระต่ายนะลูก มันมีสัญลักษณ์สมาชิกลูก ทีนี้ เมื่อไหร่ก็ตาม ถ้ามันไม่เป็นสมาชิก เวลาเราเขียนสัญลักษณ์ ก็คือสัญลักษณ์แบบนี้นะลูก เหมือนตัวเองเสร็จแล้ว เอาขีดทับไป เขียนขีดค่าทับไป 1 อันนะคะ ความหมายของสัญลักษณ์ตัวนี้ คือ ไม่เป็นสมาชิก พอไม่เป็นสมาชิก นั่นหมายถึงว่ามันอยู่นอกกลุ่มนะคะ มันไม่ได้อยู่ในกลุ่มนะ โอเคนะ เหมือนอย่างตัวนี้ เขาบอกว่าตัวนี้แทนกลุ่มของผลไม้บนโต๊ะนะคะ เห็นไหม ชื่อฝรั่งมันเป็น A ใช่ไหม เขาบอกว่าเป็นกลุ่มของผลไม้ เขาเอาสัญลักษณ์สมาชิกข้างหน้า เอามะเขือมามะเขือมันอยู่ใน A ไหม มันไม่ใช่ผลไม้ ถูกไหมคะ มันเป็นผัก เพราะฉะนั้น เขาก็เลยใส่สัญลักษณ์ตัวนี้แทน มะเขือไม่เป็นสมาชิกของ A เข้าใจนะ โอเค มีคำถามไหมลูก เข้าใจนะเข้าใจหมดเลย พี่เฟรมเข้าใจไหม เข้าใจ พี่กิ๊บบอกเข้าใจ ก็โอเค ทีนี้มาดูจะมีสัญลักษณ์เพิ่มมาอีก 1 ตัว คำว่า</w:t>
      </w:r>
      <w:r>
        <w:t xml:space="preserve"> </w:t>
      </w:r>
      <w:r>
        <w:t xml:space="preserve">“</w:t>
      </w:r>
      <w:r>
        <w:t xml:space="preserve">จำนวนสมาชิกของเซต</w:t>
      </w:r>
      <w:r>
        <w:t xml:space="preserve">”</w:t>
      </w:r>
      <w:r>
        <w:t xml:space="preserve"> </w:t>
      </w:r>
      <w:r>
        <w:t xml:space="preserve">ดูนะ จำนวนสมาชิก ว่าจะเขียนสัญลักษณ์แทนด้วยตัว n วงเล็บชื่อของเซต เมื่อกี้ A หรือชื่อของผลไม้ถูกไหมลูก ถูกไหมคะ เซตของผลไม้ ในวงเล็บ A หมายถึง จำนวนสมาชิกของผลไม้ ที่อยู่ใน A มันมีเท่าไร มันมีเท่าไร เพราะฉะนั้น ลูกเข้าไปนับจำนวนนะคะ แตงโม 1 กล้วย 2 ส้ม 3 แอปเปิล 4 สตรอว์เบอร์รี 5 แล้วนะ เท่าไร ง่ายมาก แค่ไปทำ 5 ครูถามว่าถ้าเมื่อไหร่ในกล่องนี้ มันมีแตงโมอีก 3 ผล 3 ลูก ลูกจะนับแตงโมเพิ่มไหม นับเพิ่มไหมคะ นับจำนวนเป็น 6 ไหม นับไหม นับหรือไม่นับ ถ้ามันมีผลไม้ที่เป็นชนิดเดิม มันเหมือนกัน ซึ่งเราเอามานับแล้ว 1 ครั้ง เราจะไปนับจำนวนเพิ่มไหมลูก นับเพิ่มไหม นับเพิ่มไหมคะ ตอบครูหน่อย เพิ่มหรือไม่เพิ่ม หรือเพิ่ม หรือไม่เพิ่ม ไม่เพิ่ม มีปังปอนด์ส่ายหน้าบอกไม่เพิ่ม ถูกต้องนะคะ อันไหนที่มันเหมือนกัน แตงโมเหมือนกัน มันมีแล้ว ไม่ต้องเอามานับเพิ่มนับ ให้นับเป็น 1 เท่านั้น ในสมาชิกของเซต เข้าใจนะ มันจะมีแตงโม แตงโมเหลือ มีส้มเหลืออยู่ในนี้ เราไม่ต้องไปนับให้ครบ เราดูแบ่ง ว่าอันนี้คือแตงโมนะ อันนี้คือกล้วยนะ มันเหมือนกัน นับแค่มันมีกี่อย่างเท่านั้นเองนะคะ อันนี้เท่าไร เซต n</w:t>
      </w:r>
    </w:p>
    <w:p>
      <w:pPr>
        <w:numPr>
          <w:ilvl w:val="0"/>
          <w:numId w:val="1001"/>
        </w:numPr>
      </w:pPr>
      <w:r>
        <w:t xml:space="preserve">เท่าไรลูก 3 ใช่ 3 ทีนี้มาดูตัวอย่างนี้ ถ้าจะตั้งชื่อกล่อง เขาให้มาแบบนี้ลูก เขาให้รวมกันมาแบบนี้ ก็เลยมีกล่องอยู่ 2 กล่อง ลูกจะตั้งชื่อกล่องว่าอะไร ถูกต้อง ปังปอนด์เก่งมาก ปังปอนด์บอกว่ากล่องหนึ่งนะคะ อักษรภาษาไทยใช่ไหมคะ ตัวอักษรไทย อักษรไทย อีกอันหนึ่งมันเป็นตัวเลข เพราะฉะนั้น ก็คือกล่องนี้ เป็นกล่องพยัญชนะไทย อีกกล่องกล่องที่ 2 เป็นกล่องตัวเลข ถูกต้องนะคะ พอได้อย่างนี้แล้ว เห็นไหม พยัญชนะไทย แล้วก็ตัวเลข แต่เรารู้ว่าอันนี้เป็นพยัญชนะไทยนะ อันนี้เป็นตัวเลขนะ แต่เวลาเราเขียนเซตลูก เขาไม่นิยมเขียนแบบนี้ เวลาการตั้งชื่อ เขาบอกเลยว่าให้ตั้งชื่อเป็นอักษรภาษาอังกฤษ ตัวพิมพ์ใหญ่ ใช่ไหม เพราะฉะนั้น เราก็เลยเปลี่ยนสัญลักษณ์แทนนะคะ นี่ เราไม่ใช้พยัญชนะไทยแล้ว แต่เราเปลี่ยนใช้ตัวภาษาอังกฤษตัวพิมพ์ใหญ่แทน เป็น A นะคะ แล้วตัวเลข เราก็ไม่ใช้ตัวเลขแล้ว เราเปลี่ยนเป็น B แทนนะคะ ให้เราเข้าใจอัตโนมัติเลย เข้าใจเองเลย ว่ากล่อง A ก็คือพยัญชนะไทยนะ กล่อง B ก็คือตัวเลขนะ เข้าใจนะ ทีนี้เมื่อเราตั้งชื่อกล่องได้แล้วนะคะ เราตั้งชื่อกล่องได้แล้ว เราก็จะหยิบ หยิบอะไร หยิบสมาชิกอยู่ในกล่องนั้นนะคะ อันไหนที่เป็นสมาชิกในเซตนั้น ก็เอาไปใส่ นี่แบ่งได้ชัดเจน มันเพิ่มกล่องเข้ามาลูก กล่องหนึ่ง กล่อง C คืออะไรคะ เขาแทนกลุ่มอะไร ใช่ ๆ แบมบอกว่า C คือภาษาอังกฤษ C คือภาษาอังกฤษ ปังปอนด์บอกว่ามันว่าง ใช่ไหมลูก ใช่ มันว่าง มันไม่มีอะไรเลยอยู่ในนี้ อย่างนั้นแสดงว่ามันมีสมาชิกไหมลูก มันมีสมาชิกอยู่ในเซต C ไหม มีไหมคะ ไม่มี ไม่มีเลย มันไม่มี เพราะฉะนั้น เวลาเรานับ เรานับจำนวนสมาชิกในเซตต่าง ๆ นะคะ เซต A อันนี้คือกลุ่มของพยัญชนะไทย มีเท่าไร เวลาเราเขียน วิธีการเหมือนกันนะลูก เวลาเราจะเขียนว่าอะไรเป็นสมาชิกของอะไรนะคะ วิธีการเขียน ก ไก่ เป็นสมาชิก แล้วก็เอาเซต A มาแทนอยู่ข้างหลังนะคะ เวลาเราเขียนนี่ จะเขียนแบบนี้ วิธีการเปลี่ยนสมาชิก ง่ายไหม เมื่อไหร่ก็ตามที่เราแยก เมื่อไหร่ก็ตามที่เราสามารถแยกได้ ว่าอะไรที่อยู่ในเซตนั้น เราจะสามารถเขียนสมาชิก แจกแจงสมาชิกแบบนี้ได้ถูกต้อง มันง่ายมากนะคะ ทีนี้ n</w:t>
      </w:r>
    </w:p>
    <w:p>
      <w:pPr>
        <w:numPr>
          <w:ilvl w:val="0"/>
          <w:numId w:val="1001"/>
        </w:numPr>
      </w:pPr>
      <w:r>
        <w:t xml:space="preserve">n</w:t>
      </w:r>
    </w:p>
    <w:p>
      <w:pPr>
        <w:numPr>
          <w:ilvl w:val="0"/>
          <w:numId w:val="1001"/>
        </w:numPr>
      </w:pPr>
      <w:r>
        <w:t xml:space="preserve">คือเท่าไร 1 2 3 และ 4 ง่ายไหมลูก ง่าย มีคนคนหนึ่งกำลังจะหลับตอนนี้ ตื่น ตื่น ๆ เดี๋ยวครูจะถามนะ ข้อ B นะมีเท่าไร ลูก n</w:t>
      </w:r>
    </w:p>
    <w:p>
      <w:pPr>
        <w:numPr>
          <w:ilvl w:val="0"/>
          <w:numId w:val="1001"/>
        </w:numPr>
      </w:pPr>
      <w:r>
        <w:t xml:space="preserve">เท่าไรลูก ดูสิ n</w:t>
      </w:r>
    </w:p>
    <w:p>
      <w:pPr>
        <w:numPr>
          <w:ilvl w:val="0"/>
          <w:numId w:val="1001"/>
        </w:numPr>
      </w:pPr>
      <w:r>
        <w:t xml:space="preserve">มีเท่าไร เพื่อน ๆ ไม่ต้องบอก ครูถามว่า ตรงนี้เท่าไรจำนวนสมาชิกมีเท่าไร 6 ถูก หรือ ถูกไหมถูก ปรบมือให้เพื่อนหน่อยนะคะ หลับแบบมีคุณภาพ ตื่นมาก็ตอบได้ โอเค อันนี้เข้าใจแล้วนะลูก ครูเข้าใจแล้วนะ อะไร ตกใจพี่ล่าม เป็นคนใหม่แล้วตกใจเหรอ เด็กตกใจหรอคะ ครั้งที่แล้วเราไม่ได้เจอพี่เขาใช่ไหม ใช่ไหมคะ ออกมาถามเอง ออกมาถามเอง ให้อยากถามน่ะ ออกมาถามใกล้ ๆ เร็ว จะถามอะไรไหม รู้แล้วนะ มี 3 คนแล้วนะลูก ที่มาเป็นล่ามให้เด็ก ๆ นะคะ โอเค เราก็จะเจอกันอยู่อย่างนี้ค่ะ ประมาณ 2-3 คนนะคะ เดี๋ยวนะ หายตื่นเต้นหรือยัง ทีนี้ n</w:t>
      </w:r>
    </w:p>
    <w:p>
      <w:pPr>
        <w:numPr>
          <w:ilvl w:val="0"/>
          <w:numId w:val="1001"/>
        </w:numPr>
      </w:pPr>
      <w:r>
        <w:t xml:space="preserve">= 6 นะคะ ถูกต้องวิธีการเขียนสมาชิก เอาสมาชิกมาอยู่ข้างหน้า ใส่แทนสัญลักษณ์เครื่องหมายสัญลักษณ์ สมาชิกตัว A นะคะ แล้วเอา A ทีนี้สัปดาห์ที่แล้ว ที่เราเลือกลักษณะวิสัยของต้นไม้นะคะ เราเลือกไป วันนี้ครูจะให้ลูกนะคะ ทำกิจกรรมต่อ สัปดาห์ที่แล้ว เราเลือกแล้วนะคะ ว่าต้นไม้ทั้งหมด 20 ชนิดนั้นน่ะ มันมีลักษณะวิสัยอะไรบ้าง ถูกไหมคะ มันมีกี่ชนิด มีตะแบกบ้าน หมาก กล้วยน้ำว้า ชบา มีเฟื่องฟ้า ทองหลาง ต้นวาสนานะคะ มีมะยม กระท้อน กระท้อนนะคะ มีฝรั่ง ฝรั่ง มีต้นเทียนทองนะคะ เทียนทอง สะเดา มีไผ่ ต้นไผ่ มีขนุน ขนุน มีกุหลาบ กุหลาบ มีลั่นทมนะคะ มีต้นโมกมัน มีข่อย และต้นสุดท้าย คือ ต้นจามจุรีนะคะ มีทั้งหมด 20 ชนิด ที่เราได้ทำกันเมื่อสัปดาห์ที่แล้ว ครูจะให้ลูกเอามาเขียนสมาชิกนะคะ โดยครูกำหนดเซตให้ ครูกำหนดให้แบบนี้ ครูตั้งชื่อกล่องมาให้ลูกแล้ว ทั้งหมดมีอยู่กี่กล่องคะ 1 นับสิ มีกี่กล่อง 1 2 3 4 5 6 7 8 9 มี 9 กล่อง มี 9 เซต ตามลักษณะวิสัยของต้นไม้นะคะ อันแรก A ลูก A เป็นเซตของไม้ต้น จำได้ไหม ไม้ต้นเป็นอย่างไร ไม้ต้น ก็คือต้นไม้ที่มีลำต้นตั้งตรงนะคะ ลำเดียวเลย ตั้งตรงเหนือดินขึ้นไป ก่อนที่จะมีกิ่งก้านแตกอยู่ข้างบนนะคะ โอเคนะ เซต B คือ เซตของไม้พุ่ม อันนี้คือไม้พุ่มแล้ว ต่างแล้วนะ ไม้ที่เป็นพุ่มไม้ พุ่มนี่ ลำตัวของเขาจะแตกกิ่งดูเนื้อผิวดินนะคะ ออกเป็นกิ่งกอนะคะ เยอะเลย เป็นพุ่ม C เซตของไม้ล้มลุก ไม้ล้มลุกคืออะไรบ้าง ต้นไม้ที่ไม่มีเนื้อไม้ ลำต้นของเขา เวลาจับเวลากดลงไปมันจะบุ๋มนุ่ม ๆ นะคะ แล้วอายุก็สั้นด้วย อายุประมาณ 1 ฤดูกาลนะคะ เมื่อเก็บเกี่ยวเสร็จก็ตายไปนะคะ แล้วก็ปลุกใหม่ เซต D เซต D คือ เซตของไม้เลื้อย ไม้เลื้อยที่ลูกได้เลือกไปไปเรื่อย ๆ ก็คือมันเลื้อยไปได้หมด ลูกมันเลยไปตามผิวดินนี่แหละ เลื้อยไปได้หมดเลย เวลาเราหยิบลำต้นมันขึ้นมาปุ๊บ กับผิวดินนะจะขึ้นมาปุ๊บ ถ้าเราปล่อยมือนะคะ มันไม่สามารถตั้งอยู่อย่างนี้ ตั้งเยอะขึ้นมาได้ ไม่สามารถทำได้ มันก็จะหล่นฮวบลงไปบนพื้นเหมือนเดิมนะคะ ลงไปเหมือนเดิม อันนี้ คือ ไม้เลื้อยนะคะ ลักษณะ เซต E คือ เซตของไม้รอเลื้อย อันนี้ชัดเจนมาก ถ้าสังเกตดี ๆ ลูกดีนะ มีตัวนี้นะคือเซตของไม้รอเลื้อย บ้าน หมายถึง ต้นไม้ที่เมื่อไหร่ก็ตามถ้าเราไปตัดแต่งมัน มันจะมองเหมือนไม้พุ่ม เหมือนกับเซต B เลยนะคะ แยกแทบไม่ออก ถ้าเมื่อไหร่เราทำคานให้เขา เอาคานไปปักทำเสาให้เขา เขาก็จะเลื้อยขึ้นไปบนตามโครงสร้างที่เราทำให้ เขาก็จะเลื้อยผ่านไปตามโครงสร้างนั้นนะคะ ต่อไป F F คือ เซตของไผ่ อันนี้ชัดเจนนะคะ ไผ่ อันไหนคือต้นไผ่ อยู่ในกลุ่มต้นไผ่ หยิบมาใส่ในเซตเลยนะคะ หามา G G คือเซตของเฟิร์นนะคะ H ของปาล์ม เซตของปาล์ม I คือ เซตของดอกกล้วยไม้นะ กล้วยไม้ ไม่ใช่ ต้นกล้วยนะคะ ดูดี ๆ นะคะ อันนี้กล้วยไม้ กล้วยไม้ ส่วนมากกล้วยไม้จะอยู่ไปในกระถาง หรือไม่เขาก็จะผูกไว้กับต้นไม้ มันจะเกาะต้นไม้อยู่นะคะ ครูแบ่งกล่องให้แล้วนะ ครูกำหนดชื่อกล่องให้ลูกแล้ว ชื่อเซตให้ลูกแล้ว A B C จนถึง Iนะคะ รู้จะต้องเลือกไปเลือกสมาชิกที่อยู่ใน 7 มีอะไรบ้าง ให้ลูกเขียนชื่อต้นไม้ ต้นนั้นได้ 20 ชนิดนั้นนะ ต้นอะไรที่อยู่ใน A ต้นอะไรที่อยู่ใน B ให้เขียนชื่อนะคะ อันนี้คือใบงานของลูกในสัปดาห์ที่แล้ว จำได้ไหม ที่เรื่องระบายสี แบม จำได้ไหม อันนี้ลูกได้เลือกแล้วนะคะ ลูกได้เลือกแล้ว มันง่าย เพราะว่าลูกทำมาแล้วนะ อันนี้ข้อที่ 1 แบบจะแบบบ้านนี่ รูประบายสีนี้ เป็นไม้อะไร กลุ่มอะไร อยู่ในกลุ่มอะไร ไม้ต้นนะคะ อันนี้เป็นไม้รุ่น เพราะฉะนั้น ไม้ต้นเมื่อกี้อยู่ไหน อยู่ใน A B C ถึง I นี่ อยู่ตรงไหนลูก ดูดี ๆ ข้อที่ 1 ข้อที่ 1 นี่ ไม้ต้น ไม้ต้น เพราะฉะนั้น อยู่ในเซตไหน ตอบได้ ตอบได้ เซตอะไรลูก ถูกนะคะ a เราก็เขียนชื่อเขียนชื่อต้นไม้นี่ ชื่อตัวนี้ เอามาใส่ใน ตั้งใจนะ B ล่ะ ข้อที่ 2 นะคะ ต้นอะไรนะ ต้นเข็มแดง ลูกระบายมาแล้ว อันนี้อยู่ในเซตอะไร ไม้พุ่มเสร็จอะไร เอาไปเขียนในเซตได้ไหม ขึ้นไม้ต้นแล้ว ก็ลงมาเป็นไม้พุ่มเหรอลูก ถูกต้อง นี่มันเป็นไม้พุ่ม เพราะฉะนั้น ลูกจะต้องเขียนชื่อเข็มแดง อยู่ที่ 7 อะไร เสร็จอะไรคะ A B C เซตไหน เซตไหน อะไรนะกิ๊บ H H ปาล์ม ปาล์ม ต่างเลย ชื่อมันไม่ตรงกัน ถูกอยู่คนหนึ่ง กิ๊บก็ถูก ตอบถูกบ้าง ก็ตอบถูก H H มันมีชื่ออยู่ตรงนี้ ที่เราระบาย ใช่ วันที่เราระบายต้นไม้ที่เราเลือกลักษณะวิสัยข้างล่างภาพนะลูก มันจะมีชื่อตรงกันเลย กับลักษณะวิสัยของพรรณไม้ลูก แค่ไปด้วยตรงนี้ ว่าแบ่งกลุ่มจะให้เขาอยู่ในกลุ่มให้ถูก เข้าใจนะ เดี๋ยวครูนะคะ ครูจะแจกใบงานของลูกด้วยครั้งที่แล้ว อันที่แล้วอยู่กลุ่มใครบ้าง ใครคู่กับใคร ที่ทำ 2 คน 3 คน วันนี้มา 7 ครูจะแบ่งไปเพิ่มนะคะ ให้ใช้กลุ่มด้วยให้ไปทำงานกลุ่มเดิม ครั้งที่แล้วที่ใคร ไม่ได้มา ให้เข้ากลุ่มกับเพื่อนเลยนะคะ ปังปอนด์ไม่ได้มา ให้เข้ากลุ่มกับเพื่อนได้ เข้ากลุ่มกับเพื่อนได้เลย โอเคนะ เขาอยู่กับพี่เฟรมก็ได้ รวมปังปอนด์ เข้าไปด้วยนะลูก ปังปอนด์เข้าไปด้วย ครูจะแจกใบงานเดิมของลูกให้นะคะ แล้วให้ลูกไปเขียนสมาชิกของเซตต่าง ๆ ให้เรียบร้อย เหมือนกัน ตัวนี้เลยนะคะ ครบ เขียนชื่อลงไปแล้วให้ครบ 20 ชนิดนะคะ ครบ 20 ชนิดนะ โอเคไหม โอเคนะ แบบนี้ นักเรียนนั่งเป็นกลุ่ม เอาสมุดขึ้นมาค่ะ สมุดเป็นของตัวเองนะ อันนี้เป็นงานเดี่ยว นักเรียนเปิดสมุดขึ้นมา แล้วก็เขียนข้อที่ 1 ลอกตัวนี้ลงมาเลยนะ กำหนดให้ A คือเซตของไม้ต้น แล้วลูกก็จะสมาชิกของเซต A มีอะไรบ้าง โดยดูจากใบงานครั้งที่แล้ว เลือกไว้เลย ลูกก็เปิดใบงานตั้งแต่หน้าแรกนะคะ หน้าแรก อันไหนที่เป็นสมาชิกของเซต A เขียนชื่อต้นไม้ แล้วคั่นด้วย , คั่นเอาคอมมาข้างดู ต่อตอนที่ 2 ตอนที่ 3 ตอนที่ 4 อันไหนที่เป็นสมาชิกของเซต A ก็คือไม้ต้นนะคะ ก็เขียนชื่อเพิ่มเข้ามา จนหมดจนครบ ดูให้ครบถึงตอนที่ 20 ใช่ เอาคำศัพท์ เอาคำนะคะ คำศัพท์ชื่อต้นไม้ ซึ่งมันมีอยู่แล้ว ลูก อยู่ในใบงานในนี้ ที่ลูกทำ ที่ลูกทำแล้วนะคะ มันจะมีชื่ออยู่ตรงนี้ ให้ดูดี ๆ นะคะ และวิธีการเลือก ต้องดูให้ตรงกับลักษณะวิสัย แล้วเขียนชื่อของเขาให้ครบ มีทั้งหมดอยู่เขียนทั้งหมดแบบนี้อยู่ 9 ข้อ เขียนแบบนี้ทั้งหมด 9 ข้อ อันนี้ข้อที่ 1 คือเซตของไม้ต้น ก็คือ A นะคะ เมื่อลูกเขียนเสร็จแล้ว ลูกดนะคะ ดูพี่ล่ามบอกลเขียนชื่อต้นไม้เสร็จเรียบร้อยในเซต a แล้วตัวสุดท้ายจะจบแล้ว n</w:t>
      </w:r>
    </w:p>
    <w:p>
      <w:pPr>
        <w:numPr>
          <w:ilvl w:val="0"/>
          <w:numId w:val="1001"/>
        </w:numPr>
      </w:pPr>
      <w:r>
        <w:t xml:space="preserve">หมายถึงจำนวนสมาชิกของ A มีเท่าไร ให้ลูกเราจนต้นไม้ลูก ใช่ A นะอย่างนี้เท่าไร แต่ก่อนอื่น ลูกต้องเขียนได้ครบก่อน เขียนให้เสร็จก่อน เสร็จปุ๊บ มันสรุปสุดท้ายในวงเล็บ n</w:t>
      </w:r>
    </w:p>
    <w:p>
      <w:pPr>
        <w:numPr>
          <w:ilvl w:val="0"/>
          <w:numId w:val="1001"/>
        </w:numPr>
      </w:pPr>
      <w:r>
        <w:t xml:space="preserve">เข้าไปนับจำนวนต้นไม้ที่ลูกเขียนมา โอเคนะ อันนี้เป็นงานเดี่ยวนะคะ ในสมุดของตัวเอง แต่ครูจะให้ลูก ครูไปงานนี้ด้วยกันนะคะ แชร์กันดู เพราะว่างานนี้ลูกทำมาแล้วลูกช่วยกันแล้ว เข้าใจไหมคะ เข้าใจนะ เกมเข้าใจนะ เข้าใจไหมพี่เฟรม เข้าใจไหม โอเค ถ้าเข้าใจแล้ว เดี๋ยวครูจะแจกใบงานให้นะคะ มีใครสงสัยไหม จะถามอะไรไหม ถามไหม ใช่ เขียน อย่างนี้เลย เขียนลงไปในสมุดข้อที่ 1 ลอกตัวนี้มา อนนี้ครูเริ่มต้นให้ข้อที่ 1 พเอาแบบบ้าง ครูก็เลยเขียนว่าตะแบบบ้านมาข้อที่ 2ข้อที่ 2นี่นะคะ ต้นนี้ คือ ต้นที่ 2 ต้นที่ 2 มันไม่ได้อยู่ในกลุ่ม A ครูก็เลยข้ามไป ที่ 2 ครูจะไม่เขียนนะมาดูตอนที่ 3โ อ้โหต้นนี้ ต้นอะไรเอ่ย หมาก เป็นไม้ต้น ครูก็จะเขียน เขียนชื่อว่าหมากนะคะ เขียนชื่อตรงนี้มันจะมีชื่ออยู่ ชื่อพื้นเมืองตรงนี้ ให้ลูกเขียนคำศัพท์ เอาคำศัพท์ลงมาต่อ มาต่อ นี่ข้อที่ 3 เป็นไม้ต้น ข้อที่ 3 เป็นไม้ต้น ใช่ไหม ครูก็จะเขียนว่าหมากต่อตรงนี้ ใช่ ใช่ เรื่องเอาชื่อต้นไม้ที่ตรงกับลักษณะวิสัยที่เรากำหนดเป็นเซตต่าง ๆ เรียบร้อยแล้ว เข้าใจหมดแล้วหรือยัง เข้าใจแล้วเข้าใจแล้ว เข้าใจไหมลูก เข้าใจ โอเค เข้าใจ เข้าใจไหม ป๊อบแป๊กเข้าใจไหม เพิ่งตื่นนอนมา พยักหน้าเข้าใจโอเค เดี๋ยวครูจะแจกงานเก่านะคะ ที่ลูกได้ทำ แล้วให้แบ่งใช้กันดูนะอันนี้น่ะ เมื่อเราทำข้อ 1 เสร็จแล้วนะ เมื่อเราทำข้อ 1 เสร็จแล้ว ทำไปพร้อม ๆ กันนะคะ เขียนไปพร้อม ๆ กัน เดี๋ยวครูก็จะเปิดข้อที่ 2 ให้ ต้องทำให้เสร็จพร้อมกันที่ 1 เสร็จแล้วก็บอกครูนะคะ ออกไปข้อที่ 2 ครูก็เขียนแต่นี้เป็นเซต B เป็นไม้อะไรคะ ไม้พุ่ม ลูกก็ไปดูอันไหนที่เป็นไม้พุ่ม เอาคำศัพท์นั้นมาลงนะคะ แล้วก็นับ n</w:t>
      </w:r>
    </w:p>
    <w:p>
      <w:pPr>
        <w:numPr>
          <w:ilvl w:val="0"/>
          <w:numId w:val="1001"/>
        </w:numPr>
      </w:pPr>
      <w:r>
        <w:t xml:space="preserve">ได้เท่าไร ใช่ ที่ตรงใช่ ชื่อที่ตรงเสร็จแล้ว เพราะสรุปเขียนหมดแล้ว ชื่อหมดแล้วที่เป็นไม้พุ่ม นับจำนวน นับจำนวน เข้าใจนะ กิ๊บออกมา มาเอาใบงานลูก สมุดค่ะ เปิดสมุดขึ้นไป สมุดอยู่ไหน เปิดสมุดขึ้นมา หน้าแรก ลูกเขียนข้อที่ 1 นะคะ เขียนอย่างนี้ลงไปในข้อที่ 1 เขียนลงไปเลย ข้อที่ 1 ลอก 3 บรรทัดนี้ลงไป เวลาเขียน เขียนให้สวย ๆ ให้เรียบร้อย ใช่ ข้อที่ 1 มาก่อน เอาหัวข้อมาก่อน แล้วก็เขียนบรรทัดนี้ กำหนดให้ A คือเซตของไม้ต้น บรรทัดที่ 2 ก็คำสั่ง บรรทัดที่ 3 เขียนสมาชิกของเซต A แล้วก็ไปดูในใบงานนะคะ ตะแบกบ้าน ครูเริ่มให้แล้ว คือตอนที่ 1 ตอนที่สองคืออะไร เขียนจนครบนะคะ ให้ดูตั้งแต่ต้นที่ 1 ถึงต้นที่ 20 อันไหนที่ตรงเป็นไม้ต้น ให้เขียนคำศัพท์ชื่อต้นไม้ลงมานะคะ เขียนเลยค่ะ ลูก ๆ ดูนะ ดูพี่ล่ามนะลูก สะกิดปังปอนด์ให้ครูหน่อยลูก ดูนะ ลูกเขียนน่ะ ลูกเขียนช้ามาก เหตุผลที่ลูกเขียนช้า เพราะลูกดูทีละคำ ทีละคำแล้วลูกลงไปเขียน ลูกจะดูแล้วก็จำให้ได้เยอะที่สุดนะคะ ไม่ใช่เขียน สระอำ กำ เงยหน้าขึ้นมาดู มันจะช้ามาก ดูให้หมดนะคะ แล้วก็เขียนลงไป วิธีการเขียนนะ ใครมองไม่เห็นบ้าง มองไม่ชัดลูก มีมองไม่ชัดไหม มองไม่ชัด เข้ามา เอาโต๊ะเข้ามานั่งใกล้ ๆ ได้ ชัดหรือยัง ดูชัดไหม ชัดแล้ว ก็เขียนเลยค่ะ รีบเขียนนะ ลูก ๆ คะ ฮัลโหล ลูก ๆ มองพี่ล่ามก่อนนะ ครูเข้าไปดูแล้ว ลูกบางคนยังสับสนอยู่นะคะ เดี๋ยวลูกเขียนบนกระดานดีกว่านะคะ ครูจะให้ลูกมาเขียนเซต A นะคะ เซต A บนกระดานนะคะ ดูเสร็จแล้ว พี่กิ๊บเก็บให้ครูหน่อย สมาชิกของเซต A นะคะ ต้นแรก ต้นแรก คือ ตะแบกบ้าน ๆ ลูกดูนะ ดูช่วยกันในนั้นน่ะ ในใบงานนั้นน่ะ เซต A เป็นไม้ต้น มีต้นแรกที่ครูเริ่มให้ ต้นที่ 1 นะคะ ตะแบกบ้าน ดูนะ ดูชื่อตะแบกบ้านนะคะ เมื่อลูกเขียนเสร็จแล้ว ก็เขา , ค่ะ ใส่ , ทีนี้ไปดูต้นที่ 2 ต้นที่ 2 ของกลุ่มตัวเองสิ อันที่ 2 คือ เข็มแดง เข็มแดงเข็มแดง ลูกระบายสี ไม่ใช่ไม้ต้น ไม่ใช่ เพราะฉะนั้น ผ่าน ผ่านไป ต้นที่ 3 ต้นอะไร หมาก พี่กิ๊บออกมาเขียน ชื่อต้นไม้นะคะ เขียนต่อจากตะแบกบ้าน รอ ทีละคน ทีละคน ดูว่าลูกจะทำถูกไหมนะคะ ถูกต้อง เสร็จแล้วไปนั่งที่ ปากกให้เพื่อนลูกเอาปากกาให้เพื่อนนะคะ ต้นต่อไปวันที่ 4 ถูกไหม ต้นที่ 4 ถูกไหมลูก ไม่ใช่นี่ ไม่ใช่ต้นนี้นะ บางคนเข้าใจผิดคิดว่าต้นกล้วยน่ะ ต้นกล้วยน่ะ เป็นไม้ต้น ไม่ใช่นะคะ ข้อ 5 ก็ไม่ใช่ ถูกไหมลูก ก็ไม่ใช่นะคะ แล้วข้อที่ 7 ต้นอะไร ไปดูชื่อสิ เขียนถูกไหม เช็กเพื่อนด้วยนะ ว่าเพื่อนเขียนถูกไหม ใช่เหรอลูก ลูกสะกดผิดหรือเปล่า ดูดี ๆ ดูใหม่ ดูใหม่ โชติวิทย์สะกดผิดนะคะ เขียนผิด ออกมาเขียนใหม่ แก้เลย ชื่อของเขา คือ ทองหลาง ทองหลางนะ ดูให้เต็ม ออกมาเขียนแก้ใหม่เลย เดี๋ยว ๆ ให้เพื่อนแก้คำศัพท์ก่อน ใจร้อนใจร้อน ลูกใจเย็น ๆ มาออกมาแก้ โชติวิทย์ออกมาแก้ให้ถูกต้อง คำว่าทองเข้าไปข้างหน้า อันนั้นมันผิด ใช่ ต้นที่ 7 นะคะ กิ๊บนี้ ดูคำสั่ง ก็สะกดให้เพื่อน เขียนสิลูก ต้นที่ 7 เปิดดูสิคะ ดูเพื่อน ดูเพื่อน กิ๊บถูกต้องนะคะ สะกดถูกต้อง โอเค ตบมือให้เพื่อนหน่อย ต่อมา ส่งไม้ต่อลูกทองหลางผ่านแล้ว ต้นที่ 8 ใช่ไหม ใช่ไหมลูก ต้นที่ 8 ใช่ไหม ดูดี ๆ หรือไม่ใช่ เหรอลูก ถูกไหม ต้นอะไรเอ่ย ต้นอะไร เพื่อนเขียนถูกไหม ถูกไหมล่ะลูก ต้นอะไร ต้นที่ 7 ไปแล้ว เขาข้ามต้นหรือเปล่า ต้นที่ 7 ทองหลางไปแล้ว ต่อมา ก็คือนะลูก มะยมมาก่อน อันนี้ก็ไม่ผิดนะคะ ลูกเขาเขียนมา เอาตามเรื่องไปตามนี้ ลูกจะได้ไม่งง จะได้ไม่งง คือ วิธีการเอาต้นที่กั้นไป ดูชื่อใหม่ไล่มาเมื่อกี้ตนที่ 7 แล้วตอบมาตอนที่ 9อะไรไปดูใหม่ บริการนะลูกลบไปก่อนลบ อันเดิมไปก่อน แบม แบมบอกเพื่อนสิลูก ต้นที่ 9 ชื่อต้นอะไร ต้นที่ 9 นี่ชื่อต้นอะไร ต้นที่ 9 ดูแล้วก็สะกดให้เพื่อนเขียน ปังปอนด์ยังไม่ถึงที ถูกต้อง เขียนลงไปลูก ไม่ ๆ ให้เพื่อนเขียนก่อน ปังปอนด์อย่าเพิ่งเขียน คนต่อไปรอลูก ใจเย็น มะยม สะกดดี ๆ นะคะ แบม ถูกต้อง ต่อไปแบมเขียน ต้นที่ 10 ต้นอะไรลูก กระท่อม กระท้อน กระท้อนอยู่ใน เซต A ถูกไหม ถูก ถูก ใช่ ถูก เพราะฉะนั้น เขียน เขียนมาเลย ลูกมันจะได้ง่ายนะคะ กระท้อนเสร็จแล้ว 11 ปังปอนด์ 11 ถูกไหม อยู่ใน A ไหมลูก จำคำศัพท์อันนี้ ต้นอะไร ต้นฝรั่ง ถูกต้อง ฝรั่ง ออกมาเขียนต่อเลย 12 เยี่ยมนะคะ ปังปอนด์ออกเขียนต้องฝรั่งนะคะ เฟรมดูครู ต่อไป12 ใช่ไหม ถูกไหมลูก ถูกไหม ข้าม ถูกไหม ต้นอะไรออกมาเขียนค่ะ พี่เฟรมออกมาเขียนลูก สะเดานะคะ ต้นสะเดา นั่น ออกมาแป๊บเดียวลืมชื่อเลย เข้าใจวิธีเขียนหรือยัง ต่อไปให้ลูกทำเองนะคะ ให้ลูกทำเอง เซต B C ป๊อกแป๊กมาค่ะ ต๊อกแต๊กออกมาเขียน ให้ต๊อกแต๊กเขียนออกมาลูก ออกมา มามาเขียนบนกระดาน สะเดาไปแล้ว อันดับที่ 14 ไม่ใช่ ใช่มีไหมกิ๊บ 15 ใช่ไหมลูก ใช่ค่ะ คือต้นอะไร 15 คือต้นอะไร พี่กิ๊บดูให้เพื่อนสิ ดูให้ดีสิ ขนุนนะคะ ขนุน ต๊อกแต๊กเขียนขนุนลงไปลูก ปรบมือให้เพื่อนหน่อย ปรบมือให้เพื่อนหน่อย ไปแล้วนะ ทีนี้ยังไม่หมดลูก ให้ลูกดูเองจนกว่าจะครบถึงต้นที่ 20 นอกสุดทำให้ลูกเขียนนะคะ n</w:t>
      </w:r>
    </w:p>
    <w:p>
      <w:pPr>
        <w:numPr>
          <w:ilvl w:val="0"/>
          <w:numId w:val="1001"/>
        </w:numPr>
      </w:pPr>
      <w:r>
        <w:t xml:space="preserve">เท่าไร จำนวน 1 2 3 4 ทั้งหมด แล้วเอามาเขียนตรงนี้ และข้อที่ 2 ต่อไป ก็คือเซตของไม้พุ่ม เซต B โอเคนะ วันนี้นะหมดเวลาพี่ล่ามแล้วนะคะ หัวหน้าน่ะ บอกสวัสดีพี่ล่ามก่อน ใบงานเรายังไม่เสร็จ เวลาขอที่ขอเวลาของล่ามหมดแล้วนะคะ สวัสดี บ๊ายบายพี่ล่ามก่อน เจอกันสัปดาห์หน้า ค่ะ ขอบคุณค่ะ</w:t>
      </w:r>
    </w:p>
    <w:p>
      <w:pPr>
        <w:pStyle w:val="FirstParagraph"/>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2">
    <w:nsid w:val="ea454b4c"/>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000">
    <w:abstractNumId w:val="990"/>
  </w:num>
  <w:num w:numId="100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31101 คณิตศาสตร์ 1 ม.4/1 (เช้า) 020767</dc:title>
  <dc:creator/>
  <cp:keywords/>
  <dcterms:created xsi:type="dcterms:W3CDTF">2024-07-10T08:05:34Z</dcterms:created>
  <dcterms:modified xsi:type="dcterms:W3CDTF">2024-07-10T08: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กรกฎาคม 2567 เวลา 13.00 น.</vt:lpwstr>
  </property>
  <property fmtid="{D5CDD505-2E9C-101B-9397-08002B2CF9AE}" pid="3" name="subtitle">
    <vt:lpwstr/>
  </property>
</Properties>
</file>